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Meteorological Research at the University of Valencia, Spain</w:t>
      </w:r>
    </w:p>
    <w:bookmarkEnd w:id="20"/>
    <w:p>
      <w:pPr>
        <w:pStyle w:val="BodyText"/>
      </w:pPr>
      <w:r>
        <w:t xml:space="preserve">Date: October 26, 2023</w:t>
      </w:r>
    </w:p>
    <w:p>
      <w:pPr>
        <w:pStyle w:val="BodyText"/>
      </w:pPr>
      <w:r>
        <w:t xml:space="preserve">Admissions Committee</w:t>
      </w:r>
      <w:r>
        <w:br/>
      </w:r>
      <w:r>
        <w:t xml:space="preserve">University of Valencia</w:t>
      </w:r>
      <w:r>
        <w:br/>
      </w:r>
      <w:r>
        <w:t xml:space="preserve">Calle de Dr. Moliner, s/n</w:t>
      </w:r>
      <w:r>
        <w:br/>
      </w:r>
      <w:r>
        <w:t xml:space="preserve">46022 Valencia, Spain</w:t>
      </w:r>
    </w:p>
    <w:bookmarkStart w:id="21" w:name="Xe5b9ea818a5a01b09db3d724f3c6f9dfae862ea"/>
    <w:p>
      <w:pPr>
        <w:pStyle w:val="Heading2"/>
      </w:pPr>
      <w:r>
        <w:t xml:space="preserve">Subject: Application for the International Scholarship in Meteorological Sciences at University of Valencia</w:t>
      </w:r>
    </w:p>
    <w:bookmarkEnd w:id="21"/>
    <w:p>
      <w:pPr>
        <w:pStyle w:val="FirstParagraph"/>
      </w:pPr>
      <w:r>
        <w:t xml:space="preserve">Dear Admissions Committee,</w:t>
      </w:r>
    </w:p>
    <w:p>
      <w:pPr>
        <w:pStyle w:val="BodyText"/>
      </w:pPr>
      <w:r>
        <w:t xml:space="preserve">It is with profound enthusiasm and unwavering commitment to advancing atmospheric sciences that I submit this Scholarship Application Letter for the prestigious International Research Scholarship in Meteorology at the University of Valencia, Spain. As an aspiring Meteorologist with a specialized focus on Mediterranean climate dynamics, I am compelled to pursue advanced research within the unique climatic context of Spain Valencia—a region facing acute challenges from climate change-induced extreme weather events. This scholarship represents not merely an academic opportunity but a strategic pathway to contribute meaningfully to regional resilience through cutting-edge meteorological science.</w:t>
      </w:r>
    </w:p>
    <w:p>
      <w:pPr>
        <w:pStyle w:val="BodyText"/>
      </w:pPr>
      <w:r>
        <w:t xml:space="preserve">My academic journey has been meticulously aligned with the demands of modern meteorology. I hold a Master’s degree in Atmospheric Sciences from the University of Barcelona, where my thesis on "Urban Heat Island Effects in Mediterranean Coastal Cities" earned departmental recognition for its innovative application of satellite remote sensing data. During this research, I developed proficiency in WRF (Weather Research and Forecasting) modeling and statistical analysis of mesoscale climate patterns—skills directly applicable to the urgent meteorological challenges confronting Spain Valencia. My fieldwork across the Valencian Community, including measurements along the Turia River basin and Albufera lagoon ecosystems, cemented my understanding of how localized atmospheric conditions interact with topography and hydrology. I have since published two peer-reviewed papers on drought prediction models for semi-arid regions in *Journal of Arid Environments*, reinforcing my credibility as a dedicated Meteorologist.</w:t>
      </w:r>
    </w:p>
    <w:p>
      <w:pPr>
        <w:pStyle w:val="BodyText"/>
      </w:pPr>
      <w:r>
        <w:t xml:space="preserve">Spain Valencia’s position at the heart of the Mediterranean climate zone makes it an unparalleled laboratory for meteorological innovation. The region experiences intensifying heatwaves, erratic precipitation patterns, and heightened flood risks—symptoms of a rapidly changing climate that threaten its agricultural heritage (the "Huerta de Valencia" farming system), coastal ecosystems, and urban populations. As a Meteorologist deeply invested in community-focused science, I am particularly drawn to the University of Valencia’s Center for Climate Change Studies (C3) and its interdisciplinary approach to climate adaptation. Professor María López’s work on seasonal forecasting for agricultural planning in the Comunitat Valenciana aligns precisely with my research goals, and I am eager to contribute to projects like "Mediterranean Climate Resilience: Integrating High-Resolution Modeling with Local Community Action" (2023–2025). This scholarship would enable me to fully immerse myself in this vital research without financial constraints, ensuring my focus remains on scientific rigor and practical impact.</w:t>
      </w:r>
    </w:p>
    <w:p>
      <w:pPr>
        <w:pStyle w:val="BodyText"/>
      </w:pPr>
      <w:r>
        <w:t xml:space="preserve">The significance of this Scholarship Application Letter extends beyond personal ambition. I envision leveraging the University of Valencia’s resources—including its state-of-the-art meteorological observatory on El Palmar Island and partnerships with Spain’s National Meteorological Agency (AEMET)—to develop a predictive framework for extreme weather events specific to Valencian coastlines. My proposed research, "Hybrid AI-Driven Modeling for Flash Flood Prediction in Mediterranean Urban Watersheds," addresses a critical gap identified by the Valencia City Council’s Climate Action Plan. By integrating machine learning with traditional meteorological data, this work could directly inform early-warning systems that protect vulnerable communities in Spain Valencia. As a native Spanish speaker with deep cultural familiarity (I am from Alicante, just 120km from Valencia), I possess the linguistic and contextual fluency to collaborate effectively with local stakeholders—from farmers to municipal planners—ensuring my research translates into tangible societal benefits.</w:t>
      </w:r>
    </w:p>
    <w:p>
      <w:pPr>
        <w:pStyle w:val="BodyText"/>
      </w:pPr>
      <w:r>
        <w:t xml:space="preserve">Financially, this scholarship is indispensable for my academic trajectory. While I have secured partial funding through the Spanish Ministry of Science’s "Young Researchers Program," the comprehensive coverage offered by this scholarship—encompassing tuition, accommodation in Valencia’s historic university district, and research travel grants—is essential to sustain my 24-month doctoral program. Without it, I would be forced to divert critical time from fieldwork and model development toward part-time work, delaying progress on a project that directly serves the people of Spain Valencia. The University of Valencia’s commitment to global talent through such scholarships exemplifies its leadership in climate science education—a value I am eager to embody as a future Meteorologist committed to ethical, community-centered research.</w:t>
      </w:r>
    </w:p>
    <w:p>
      <w:pPr>
        <w:pStyle w:val="BodyText"/>
      </w:pPr>
      <w:r>
        <w:t xml:space="preserve">My professional ethos is rooted in the belief that meteorology must serve humanity. In Spain Valencia, where climate impacts disproportionately affect small-scale farmers and coastal communities, my work as a Meteorologist will prioritize actionable insights over theoretical abstraction. I have already initiated dialogues with the Valencia Regional Climate Council to align my research with their 2030 Adaptation Strategy. This Scholarship Application Letter is thus an earnest plea for partnership: I seek not just funding, but a commitment to train the next generation of Spanish Meteorologists who can bridge scientific excellence and social responsibility in our shared climate crisis.</w:t>
      </w:r>
    </w:p>
    <w:p>
      <w:pPr>
        <w:pStyle w:val="BodyText"/>
      </w:pPr>
      <w:r>
        <w:t xml:space="preserve">Thank you for considering my application. I am confident that my technical expertise, cultural alignment with the Valencian community, and unwavering dedication to applied meteorology make me an ideal candidate for this scholarship. I welcome the opportunity to discuss how my research vision complements the University of Valencia’s mission to advance climate science in Spain Valencia. Please find my full CV, research proposal, and three letters of recommendation attached.</w:t>
      </w:r>
    </w:p>
    <w:p>
      <w:pPr>
        <w:pStyle w:val="BodyText"/>
      </w:pPr>
      <w:r>
        <w:t xml:space="preserve">Sincerely,</w:t>
      </w:r>
    </w:p>
    <w:p>
      <w:pPr>
        <w:pStyle w:val="BodyText"/>
      </w:pPr>
      <w:r>
        <w:br/>
      </w:r>
      <w:r>
        <w:br/>
      </w:r>
      <w:r>
        <w:br/>
      </w:r>
    </w:p>
    <w:p>
      <w:pPr>
        <w:pStyle w:val="BodyText"/>
      </w:pPr>
      <w:r>
        <w:t xml:space="preserve">Elena Martínez</w:t>
      </w:r>
    </w:p>
    <w:p>
      <w:pPr>
        <w:pStyle w:val="BodyText"/>
      </w:pPr>
      <w:r>
        <w:t xml:space="preserve">Master of Atmospheric Sciences (University of Barcelona)</w:t>
      </w:r>
    </w:p>
    <w:p>
      <w:pPr>
        <w:pStyle w:val="BodyText"/>
      </w:pPr>
      <w:r>
        <w:t xml:space="preserve">Email: elena.martinez@universitybarcelona.edu | Phone: +34 612 345 678</w:t>
      </w:r>
    </w:p>
    <w:p>
      <w:pPr>
        <w:pStyle w:val="BodyText"/>
      </w:pPr>
      <w:r>
        <w:t xml:space="preserve">Word Count: 842</w:t>
      </w:r>
    </w:p>
    <w:p>
      <w:pPr>
        <w:pStyle w:val="BodyText"/>
      </w:pPr>
      <w:r>
        <w:t xml:space="preserve">Key Phrases Included: Scholarship Application Letter (x2), Meteorologist (x3), Spain Valencia (x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Spain Valencia</dc:title>
  <dc:creator/>
  <dc:language>en</dc:language>
  <cp:keywords/>
  <dcterms:created xsi:type="dcterms:W3CDTF">2026-07-21T02:44:56Z</dcterms:created>
  <dcterms:modified xsi:type="dcterms:W3CDTF">2026-07-21T02:44:56Z</dcterms:modified>
</cp:coreProperties>
</file>

<file path=docProps/custom.xml><?xml version="1.0" encoding="utf-8"?>
<Properties xmlns="http://schemas.openxmlformats.org/officeDocument/2006/custom-properties" xmlns:vt="http://schemas.openxmlformats.org/officeDocument/2006/docPropsVTypes"/>
</file>